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AE3" w:rsidRDefault="00190BFF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601980</wp:posOffset>
                </wp:positionH>
                <wp:positionV relativeFrom="paragraph">
                  <wp:posOffset>1210310</wp:posOffset>
                </wp:positionV>
                <wp:extent cx="5694045" cy="72771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4045" cy="727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66383B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</w:rPr>
                              <w:t xml:space="preserve">PROPOSED LIBRARY BOARD AGENDA </w:t>
                            </w:r>
                          </w:p>
                          <w:p w:rsidR="00BE66D3" w:rsidRPr="0066383B" w:rsidRDefault="00710CC1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 xml:space="preserve">WEDNESDAY, </w:t>
                            </w:r>
                            <w:r w:rsidR="00B50DE1">
                              <w:rPr>
                                <w:rFonts w:cstheme="minorHAnsi"/>
                                <w:b/>
                              </w:rPr>
                              <w:t>SEPTEMBER 20</w:t>
                            </w:r>
                            <w:r w:rsidR="0039337C">
                              <w:rPr>
                                <w:rFonts w:cstheme="minorHAnsi"/>
                                <w:b/>
                              </w:rPr>
                              <w:t>, 2023</w:t>
                            </w:r>
                            <w:r w:rsidR="005F367A">
                              <w:rPr>
                                <w:rFonts w:cstheme="minorHAnsi"/>
                                <w:b/>
                              </w:rPr>
                              <w:t xml:space="preserve"> </w:t>
                            </w:r>
                          </w:p>
                          <w:p w:rsidR="00BE66D3" w:rsidRDefault="003208B0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>1</w:t>
                            </w:r>
                            <w:r w:rsidR="0039337C">
                              <w:rPr>
                                <w:rFonts w:cstheme="minorHAnsi"/>
                                <w:b/>
                              </w:rPr>
                              <w:t>:</w:t>
                            </w:r>
                            <w:r>
                              <w:rPr>
                                <w:rFonts w:cstheme="minorHAnsi"/>
                                <w:b/>
                              </w:rPr>
                              <w:t>0</w:t>
                            </w:r>
                            <w:r w:rsidR="00353DFD">
                              <w:rPr>
                                <w:rFonts w:cstheme="minorHAnsi"/>
                                <w:b/>
                              </w:rPr>
                              <w:t>0 P</w:t>
                            </w:r>
                            <w:r w:rsidR="005F367A">
                              <w:rPr>
                                <w:rFonts w:cstheme="minorHAnsi"/>
                                <w:b/>
                              </w:rPr>
                              <w:t xml:space="preserve">.M. AT </w:t>
                            </w:r>
                            <w:r w:rsidR="00CE714E">
                              <w:rPr>
                                <w:rFonts w:cstheme="minorHAnsi"/>
                                <w:b/>
                              </w:rPr>
                              <w:t xml:space="preserve">THE </w:t>
                            </w:r>
                            <w:r w:rsidR="008930CA">
                              <w:rPr>
                                <w:rFonts w:cstheme="minorHAnsi"/>
                                <w:b/>
                              </w:rPr>
                              <w:t>CUSTER COUNTY</w:t>
                            </w:r>
                            <w:r w:rsidR="005F367A">
                              <w:rPr>
                                <w:rFonts w:cstheme="minorHAnsi"/>
                                <w:b/>
                              </w:rPr>
                              <w:t xml:space="preserve"> LIBRARY</w:t>
                            </w:r>
                          </w:p>
                          <w:p w:rsidR="00BE66D3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:rsidR="00D058C0" w:rsidRPr="0066383B" w:rsidRDefault="00D058C0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:rsidR="005F367A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AGENDA CHANGES/CORRECTIONS</w:t>
                            </w:r>
                          </w:p>
                          <w:p w:rsidR="00484C03" w:rsidRDefault="00484C0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:rsidR="00724273" w:rsidRPr="0066383B" w:rsidRDefault="0072427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MINUTES</w:t>
                            </w:r>
                          </w:p>
                          <w:p w:rsidR="0003279C" w:rsidRPr="0003279C" w:rsidRDefault="00B50DE1" w:rsidP="0003279C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July 19</w:t>
                            </w:r>
                            <w:r w:rsidRPr="00B50DE1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277C66">
                              <w:rPr>
                                <w:rFonts w:cstheme="minorHAnsi"/>
                              </w:rPr>
                              <w:t xml:space="preserve"> Board Minutes</w:t>
                            </w: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  <w:b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TREASURY</w:t>
                            </w:r>
                            <w:r w:rsidRPr="0066383B">
                              <w:rPr>
                                <w:rFonts w:cstheme="minorHAnsi"/>
                              </w:rPr>
                              <w:t>:</w:t>
                            </w:r>
                          </w:p>
                          <w:p w:rsidR="00267CD6" w:rsidRPr="00393818" w:rsidRDefault="0019431B" w:rsidP="00EF787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A17A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GENERAL CHECKING:  </w:t>
                            </w:r>
                            <w:r w:rsidR="00045F74" w:rsidRPr="005A17A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D32DBE" w:rsidRPr="005A17AF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205157" w:rsidRPr="0039381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Balance of </w:t>
                            </w:r>
                            <w:r w:rsidR="004B071D" w:rsidRPr="0039381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$</w:t>
                            </w:r>
                            <w:r w:rsidR="00393818" w:rsidRPr="0039381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9,218.48 as of September</w:t>
                            </w:r>
                            <w:r w:rsidR="00277C66" w:rsidRPr="0039381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24273" w:rsidRPr="0039381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3</w:t>
                            </w:r>
                            <w:r w:rsidR="004B071D" w:rsidRPr="0039381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, 2023</w:t>
                            </w:r>
                            <w:r w:rsidR="002B396F" w:rsidRPr="0039381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:rsidR="007B21F9" w:rsidRPr="00393818" w:rsidRDefault="0019431B" w:rsidP="00267CD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39381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COUNTY SPREAD SHEET:</w:t>
                            </w:r>
                            <w:r w:rsidR="005F367A" w:rsidRPr="00393818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D32DBE" w:rsidRPr="00393818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="00717E47" w:rsidRPr="0039381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Balance $</w:t>
                            </w:r>
                            <w:r w:rsidR="00393818" w:rsidRPr="0039381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51,960.66</w:t>
                            </w:r>
                            <w:r w:rsidR="00277C66" w:rsidRPr="0039381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425B8" w:rsidRPr="0039381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as of </w:t>
                            </w:r>
                            <w:r w:rsidR="00277C66" w:rsidRPr="0039381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July </w:t>
                            </w:r>
                            <w:r w:rsidR="00393818" w:rsidRPr="0039381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1</w:t>
                            </w:r>
                            <w:r w:rsidR="002241B7" w:rsidRPr="0039381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,</w:t>
                            </w:r>
                            <w:r w:rsidR="004425B8" w:rsidRPr="0039381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2023</w:t>
                            </w:r>
                          </w:p>
                          <w:p w:rsidR="005F367A" w:rsidRPr="005F367A" w:rsidRDefault="005F367A" w:rsidP="005F367A">
                            <w:pPr>
                              <w:pStyle w:val="ListParagraph"/>
                              <w:rPr>
                                <w:rFonts w:asciiTheme="minorHAnsi" w:hAnsiTheme="minorHAnsi" w:cstheme="minorHAnsi"/>
                                <w:iCs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iCs/>
                                <w:u w:val="single"/>
                              </w:rPr>
                              <w:t>LIBRARIAN REPORT:</w:t>
                            </w:r>
                            <w:r w:rsidRPr="0066383B">
                              <w:rPr>
                                <w:rFonts w:cstheme="minorHAnsi"/>
                              </w:rPr>
                              <w:t xml:space="preserve">    </w:t>
                            </w:r>
                          </w:p>
                          <w:p w:rsidR="00393818" w:rsidRDefault="00393818" w:rsidP="00277C6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Summer Reading Program Update</w:t>
                            </w:r>
                          </w:p>
                          <w:p w:rsidR="00393818" w:rsidRDefault="007D7E48" w:rsidP="0039381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Staffing Updates</w:t>
                            </w:r>
                          </w:p>
                          <w:p w:rsidR="00393818" w:rsidRDefault="00393818" w:rsidP="00277C6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Technology Update</w:t>
                            </w:r>
                          </w:p>
                          <w:p w:rsidR="00393818" w:rsidRDefault="00393818" w:rsidP="00277C6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Upcoming Items </w:t>
                            </w:r>
                          </w:p>
                          <w:p w:rsidR="00277C66" w:rsidRPr="0039337C" w:rsidRDefault="00277C66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NEW BUSINESS:</w:t>
                            </w:r>
                          </w:p>
                          <w:p w:rsidR="00805716" w:rsidRDefault="00B50DE1" w:rsidP="00805716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Update on County Fair Outreach and Upcoming Hermosa Meeting September 26</w:t>
                            </w:r>
                            <w:r w:rsidRPr="00B50DE1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</w:p>
                          <w:p w:rsidR="00805716" w:rsidRPr="00805716" w:rsidRDefault="00805716" w:rsidP="00805716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Accreditation Status</w:t>
                            </w:r>
                          </w:p>
                          <w:p w:rsidR="00B50DE1" w:rsidRDefault="00805716" w:rsidP="00843AC1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Spending Request- SDLA Conference and Book Mending Equipment. </w:t>
                            </w:r>
                          </w:p>
                          <w:p w:rsidR="008D116C" w:rsidRDefault="008D116C" w:rsidP="00843AC1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Credit Card Request for </w:t>
                            </w:r>
                            <w:proofErr w:type="spellStart"/>
                            <w:r>
                              <w:rPr>
                                <w:rFonts w:cstheme="minorHAnsi"/>
                              </w:rPr>
                              <w:t>Assitant</w:t>
                            </w:r>
                            <w:proofErr w:type="spellEnd"/>
                            <w:r>
                              <w:rPr>
                                <w:rFonts w:cstheme="minorHAnsi"/>
                              </w:rPr>
                              <w:t xml:space="preserve"> Director $500</w:t>
                            </w:r>
                          </w:p>
                          <w:p w:rsidR="00393818" w:rsidRDefault="00393818" w:rsidP="00843AC1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Open Position on the Board of Trustees</w:t>
                            </w:r>
                          </w:p>
                          <w:p w:rsidR="00277C66" w:rsidRDefault="00277C66" w:rsidP="00277C66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444657" w:rsidRPr="00444657" w:rsidRDefault="00444657" w:rsidP="00444657">
                            <w:pPr>
                              <w:spacing w:after="0" w:line="240" w:lineRule="auto"/>
                              <w:ind w:left="90" w:hanging="90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444657">
                              <w:rPr>
                                <w:rFonts w:cstheme="minorHAnsi"/>
                                <w:b/>
                                <w:u w:val="single"/>
                              </w:rPr>
                              <w:t>Announcements</w:t>
                            </w:r>
                          </w:p>
                          <w:p w:rsidR="00277C66" w:rsidRDefault="00277C66" w:rsidP="00CF244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SDLA Conference in September</w:t>
                            </w:r>
                            <w:r w:rsidR="003735DA">
                              <w:rPr>
                                <w:rFonts w:cstheme="minorHAnsi"/>
                              </w:rPr>
                              <w:t xml:space="preserve"> 27-29</w:t>
                            </w:r>
                            <w:r w:rsidR="006B286F" w:rsidRPr="00B50DE1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</w:p>
                          <w:p w:rsidR="00B50DE1" w:rsidRDefault="00B50DE1" w:rsidP="00CF244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Rotary Presentation September 25</w:t>
                            </w:r>
                            <w:r w:rsidRPr="00B50DE1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</w:rPr>
                              <w:t xml:space="preserve"> at noon</w:t>
                            </w:r>
                          </w:p>
                          <w:p w:rsidR="00B50DE1" w:rsidRDefault="00B50DE1" w:rsidP="00CF244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South Dakota One Book Discussion Sept. 23</w:t>
                            </w:r>
                            <w:r w:rsidRPr="00B50DE1">
                              <w:rPr>
                                <w:rFonts w:cstheme="minorHAnsi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cstheme="minorHAnsi"/>
                              </w:rPr>
                              <w:t xml:space="preserve"> 1 PM</w:t>
                            </w:r>
                          </w:p>
                          <w:p w:rsidR="00914905" w:rsidRDefault="00914905" w:rsidP="00CF244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Tallgrass Community Center Project Oct Board Meeting</w:t>
                            </w:r>
                          </w:p>
                          <w:p w:rsidR="00277C66" w:rsidRPr="003735DA" w:rsidRDefault="00277C66" w:rsidP="003735DA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:rsidR="00897796" w:rsidRDefault="00BE66D3" w:rsidP="00897796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NEXT MEETING:</w:t>
                            </w:r>
                            <w:r w:rsidR="00897796">
                              <w:rPr>
                                <w:rFonts w:cstheme="minorHAnsi"/>
                              </w:rPr>
                              <w:tab/>
                            </w:r>
                          </w:p>
                          <w:p w:rsidR="00502BA4" w:rsidRPr="0066383B" w:rsidRDefault="00656DC1" w:rsidP="00DB2DD2">
                            <w:pPr>
                              <w:spacing w:after="0" w:line="240" w:lineRule="auto"/>
                              <w:ind w:firstLine="450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Oc</w:t>
                            </w:r>
                            <w:bookmarkStart w:id="0" w:name="_GoBack"/>
                            <w:bookmarkEnd w:id="0"/>
                            <w:r w:rsidR="00B50DE1">
                              <w:rPr>
                                <w:rFonts w:cstheme="minorHAnsi"/>
                              </w:rPr>
                              <w:t>tober</w:t>
                            </w:r>
                            <w:r w:rsidR="00914905">
                              <w:rPr>
                                <w:rFonts w:cstheme="minorHAnsi"/>
                              </w:rPr>
                              <w:t xml:space="preserve"> 18</w:t>
                            </w:r>
                            <w:r w:rsidR="00277C66">
                              <w:rPr>
                                <w:rFonts w:cstheme="minorHAnsi"/>
                              </w:rPr>
                              <w:t>th</w:t>
                            </w:r>
                            <w:r w:rsidR="00441DA1">
                              <w:rPr>
                                <w:rFonts w:cstheme="minorHAnsi"/>
                              </w:rPr>
                              <w:t>, 2023 at 1:00 pm</w:t>
                            </w: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ind w:left="360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.4pt;margin-top:95.3pt;width:448.35pt;height:57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" filled="f" stroked="f">
                <v:textbox>
                  <w:txbxContent>
                    <w:p w:rsidR="00BE66D3" w:rsidRPr="0066383B" w:rsidRDefault="00BE66D3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 w:rsidRPr="0066383B">
                        <w:rPr>
                          <w:rFonts w:cstheme="minorHAnsi"/>
                          <w:b/>
                        </w:rPr>
                        <w:t xml:space="preserve">PROPOSED LIBRARY BOARD AGENDA </w:t>
                      </w:r>
                    </w:p>
                    <w:p w:rsidR="00BE66D3" w:rsidRPr="0066383B" w:rsidRDefault="00710CC1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 xml:space="preserve">WEDNESDAY, </w:t>
                      </w:r>
                      <w:r w:rsidR="00B50DE1">
                        <w:rPr>
                          <w:rFonts w:cstheme="minorHAnsi"/>
                          <w:b/>
                        </w:rPr>
                        <w:t>SEPTEMBER 20</w:t>
                      </w:r>
                      <w:r w:rsidR="0039337C">
                        <w:rPr>
                          <w:rFonts w:cstheme="minorHAnsi"/>
                          <w:b/>
                        </w:rPr>
                        <w:t>, 2023</w:t>
                      </w:r>
                      <w:r w:rsidR="005F367A">
                        <w:rPr>
                          <w:rFonts w:cstheme="minorHAnsi"/>
                          <w:b/>
                        </w:rPr>
                        <w:t xml:space="preserve"> </w:t>
                      </w:r>
                    </w:p>
                    <w:p w:rsidR="00BE66D3" w:rsidRDefault="003208B0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>1</w:t>
                      </w:r>
                      <w:r w:rsidR="0039337C">
                        <w:rPr>
                          <w:rFonts w:cstheme="minorHAnsi"/>
                          <w:b/>
                        </w:rPr>
                        <w:t>:</w:t>
                      </w:r>
                      <w:r>
                        <w:rPr>
                          <w:rFonts w:cstheme="minorHAnsi"/>
                          <w:b/>
                        </w:rPr>
                        <w:t>0</w:t>
                      </w:r>
                      <w:r w:rsidR="00353DFD">
                        <w:rPr>
                          <w:rFonts w:cstheme="minorHAnsi"/>
                          <w:b/>
                        </w:rPr>
                        <w:t>0 P</w:t>
                      </w:r>
                      <w:r w:rsidR="005F367A">
                        <w:rPr>
                          <w:rFonts w:cstheme="minorHAnsi"/>
                          <w:b/>
                        </w:rPr>
                        <w:t xml:space="preserve">.M. AT </w:t>
                      </w:r>
                      <w:r w:rsidR="00CE714E">
                        <w:rPr>
                          <w:rFonts w:cstheme="minorHAnsi"/>
                          <w:b/>
                        </w:rPr>
                        <w:t xml:space="preserve">THE </w:t>
                      </w:r>
                      <w:r w:rsidR="008930CA">
                        <w:rPr>
                          <w:rFonts w:cstheme="minorHAnsi"/>
                          <w:b/>
                        </w:rPr>
                        <w:t>CUSTER COUNTY</w:t>
                      </w:r>
                      <w:r w:rsidR="005F367A">
                        <w:rPr>
                          <w:rFonts w:cstheme="minorHAnsi"/>
                          <w:b/>
                        </w:rPr>
                        <w:t xml:space="preserve"> LIBRARY</w:t>
                      </w:r>
                    </w:p>
                    <w:p w:rsidR="00BE66D3" w:rsidRDefault="00BE66D3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:rsidR="00D058C0" w:rsidRPr="0066383B" w:rsidRDefault="00D058C0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:rsidR="005F367A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AGENDA CHANGES/CORRECTIONS</w:t>
                      </w:r>
                    </w:p>
                    <w:p w:rsidR="00484C03" w:rsidRDefault="00484C0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:rsidR="00724273" w:rsidRPr="0066383B" w:rsidRDefault="0072427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MINUTES</w:t>
                      </w:r>
                    </w:p>
                    <w:p w:rsidR="0003279C" w:rsidRPr="0003279C" w:rsidRDefault="00B50DE1" w:rsidP="0003279C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July 19</w:t>
                      </w:r>
                      <w:r w:rsidRPr="00B50DE1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</w:rPr>
                        <w:t xml:space="preserve"> </w:t>
                      </w:r>
                      <w:r w:rsidR="00277C66">
                        <w:rPr>
                          <w:rFonts w:cstheme="minorHAnsi"/>
                        </w:rPr>
                        <w:t xml:space="preserve"> Board Minutes</w:t>
                      </w:r>
                    </w:p>
                    <w:p w:rsidR="00BE66D3" w:rsidRPr="0066383B" w:rsidRDefault="00BE66D3" w:rsidP="00D10091">
                      <w:pPr>
                        <w:spacing w:after="0" w:line="240" w:lineRule="auto"/>
                        <w:ind w:left="720"/>
                        <w:rPr>
                          <w:rFonts w:cstheme="minorHAnsi"/>
                          <w:b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TREASURY</w:t>
                      </w:r>
                      <w:r w:rsidRPr="0066383B">
                        <w:rPr>
                          <w:rFonts w:cstheme="minorHAnsi"/>
                        </w:rPr>
                        <w:t>:</w:t>
                      </w:r>
                    </w:p>
                    <w:p w:rsidR="00267CD6" w:rsidRPr="00393818" w:rsidRDefault="0019431B" w:rsidP="00EF787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5A17A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GENERAL CHECKING:  </w:t>
                      </w:r>
                      <w:r w:rsidR="00045F74" w:rsidRPr="005A17A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="00D32DBE" w:rsidRPr="005A17AF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="00205157" w:rsidRPr="0039381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Balance of </w:t>
                      </w:r>
                      <w:r w:rsidR="004B071D" w:rsidRPr="0039381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$</w:t>
                      </w:r>
                      <w:r w:rsidR="00393818" w:rsidRPr="0039381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19,218.48 as of September</w:t>
                      </w:r>
                      <w:r w:rsidR="00277C66" w:rsidRPr="0039381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 w:rsidR="00724273" w:rsidRPr="0039381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13</w:t>
                      </w:r>
                      <w:r w:rsidR="004B071D" w:rsidRPr="0039381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, 2023</w:t>
                      </w:r>
                      <w:r w:rsidR="002B396F" w:rsidRPr="0039381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</w:p>
                    <w:p w:rsidR="007B21F9" w:rsidRPr="00393818" w:rsidRDefault="0019431B" w:rsidP="00267CD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39381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COUNTY SPREAD SHEET:</w:t>
                      </w:r>
                      <w:r w:rsidR="005F367A" w:rsidRPr="00393818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 xml:space="preserve">  </w:t>
                      </w:r>
                      <w:r w:rsidR="00D32DBE" w:rsidRPr="00393818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ab/>
                      </w:r>
                      <w:r w:rsidR="00717E47" w:rsidRPr="0039381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Balance $</w:t>
                      </w:r>
                      <w:r w:rsidR="00393818" w:rsidRPr="0039381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151,960.66</w:t>
                      </w:r>
                      <w:r w:rsidR="00277C66" w:rsidRPr="0039381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 w:rsidR="004425B8" w:rsidRPr="0039381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as of </w:t>
                      </w:r>
                      <w:r w:rsidR="00277C66" w:rsidRPr="0039381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July </w:t>
                      </w:r>
                      <w:r w:rsidR="00393818" w:rsidRPr="0039381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31</w:t>
                      </w:r>
                      <w:r w:rsidR="002241B7" w:rsidRPr="0039381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,</w:t>
                      </w:r>
                      <w:r w:rsidR="004425B8" w:rsidRPr="0039381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2023</w:t>
                      </w:r>
                    </w:p>
                    <w:p w:rsidR="005F367A" w:rsidRPr="005F367A" w:rsidRDefault="005F367A" w:rsidP="005F367A">
                      <w:pPr>
                        <w:pStyle w:val="ListParagraph"/>
                        <w:rPr>
                          <w:rFonts w:asciiTheme="minorHAnsi" w:hAnsiTheme="minorHAnsi" w:cstheme="minorHAnsi"/>
                          <w:iCs/>
                          <w:sz w:val="22"/>
                          <w:szCs w:val="22"/>
                          <w:u w:val="single"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6383B">
                        <w:rPr>
                          <w:rFonts w:cstheme="minorHAnsi"/>
                          <w:b/>
                          <w:iCs/>
                          <w:u w:val="single"/>
                        </w:rPr>
                        <w:t>LIBRARIAN REPORT:</w:t>
                      </w:r>
                      <w:r w:rsidRPr="0066383B">
                        <w:rPr>
                          <w:rFonts w:cstheme="minorHAnsi"/>
                        </w:rPr>
                        <w:t xml:space="preserve">    </w:t>
                      </w:r>
                    </w:p>
                    <w:p w:rsidR="00393818" w:rsidRDefault="00393818" w:rsidP="00277C66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Summer Reading Program Update</w:t>
                      </w:r>
                    </w:p>
                    <w:p w:rsidR="00393818" w:rsidRDefault="007D7E48" w:rsidP="00393818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Staffing Updates</w:t>
                      </w:r>
                    </w:p>
                    <w:p w:rsidR="00393818" w:rsidRDefault="00393818" w:rsidP="00277C66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Technology Update</w:t>
                      </w:r>
                    </w:p>
                    <w:p w:rsidR="00393818" w:rsidRDefault="00393818" w:rsidP="00277C66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 xml:space="preserve">Upcoming Items </w:t>
                      </w:r>
                    </w:p>
                    <w:p w:rsidR="00277C66" w:rsidRPr="0039337C" w:rsidRDefault="00277C66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NEW BUSINESS:</w:t>
                      </w:r>
                    </w:p>
                    <w:p w:rsidR="00805716" w:rsidRDefault="00B50DE1" w:rsidP="00805716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Update on County Fair Outreach and Upcoming Hermosa Meeting September 26</w:t>
                      </w:r>
                      <w:r w:rsidRPr="00B50DE1">
                        <w:rPr>
                          <w:rFonts w:cstheme="minorHAnsi"/>
                          <w:vertAlign w:val="superscript"/>
                        </w:rPr>
                        <w:t>th</w:t>
                      </w:r>
                    </w:p>
                    <w:p w:rsidR="00805716" w:rsidRPr="00805716" w:rsidRDefault="00805716" w:rsidP="00805716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Accreditation Status</w:t>
                      </w:r>
                    </w:p>
                    <w:p w:rsidR="00B50DE1" w:rsidRDefault="00805716" w:rsidP="00843AC1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 xml:space="preserve">Spending Request- SDLA Conference and Book Mending Equipment. </w:t>
                      </w:r>
                    </w:p>
                    <w:p w:rsidR="008D116C" w:rsidRDefault="008D116C" w:rsidP="00843AC1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 xml:space="preserve">Credit Card Request for </w:t>
                      </w:r>
                      <w:proofErr w:type="spellStart"/>
                      <w:r>
                        <w:rPr>
                          <w:rFonts w:cstheme="minorHAnsi"/>
                        </w:rPr>
                        <w:t>Assitant</w:t>
                      </w:r>
                      <w:proofErr w:type="spellEnd"/>
                      <w:r>
                        <w:rPr>
                          <w:rFonts w:cstheme="minorHAnsi"/>
                        </w:rPr>
                        <w:t xml:space="preserve"> Director $500</w:t>
                      </w:r>
                    </w:p>
                    <w:p w:rsidR="00393818" w:rsidRDefault="00393818" w:rsidP="00843AC1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Open Position on the Board of Trustees</w:t>
                      </w:r>
                    </w:p>
                    <w:p w:rsidR="00277C66" w:rsidRDefault="00277C66" w:rsidP="00277C66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444657" w:rsidRPr="00444657" w:rsidRDefault="00444657" w:rsidP="00444657">
                      <w:pPr>
                        <w:spacing w:after="0" w:line="240" w:lineRule="auto"/>
                        <w:ind w:left="90" w:hanging="90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444657">
                        <w:rPr>
                          <w:rFonts w:cstheme="minorHAnsi"/>
                          <w:b/>
                          <w:u w:val="single"/>
                        </w:rPr>
                        <w:t>Announcements</w:t>
                      </w:r>
                    </w:p>
                    <w:p w:rsidR="00277C66" w:rsidRDefault="00277C66" w:rsidP="00CF244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SDLA Conference in September</w:t>
                      </w:r>
                      <w:r w:rsidR="003735DA">
                        <w:rPr>
                          <w:rFonts w:cstheme="minorHAnsi"/>
                        </w:rPr>
                        <w:t xml:space="preserve"> 27-29</w:t>
                      </w:r>
                      <w:r w:rsidR="006B286F" w:rsidRPr="00B50DE1">
                        <w:rPr>
                          <w:rFonts w:cstheme="minorHAnsi"/>
                          <w:vertAlign w:val="superscript"/>
                        </w:rPr>
                        <w:t>th</w:t>
                      </w:r>
                    </w:p>
                    <w:p w:rsidR="00B50DE1" w:rsidRDefault="00B50DE1" w:rsidP="00CF244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Rotary Presentation September 25</w:t>
                      </w:r>
                      <w:r w:rsidRPr="00B50DE1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</w:rPr>
                        <w:t xml:space="preserve"> at noon</w:t>
                      </w:r>
                    </w:p>
                    <w:p w:rsidR="00B50DE1" w:rsidRDefault="00B50DE1" w:rsidP="00CF244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South Dakota One Book Discussion Sept. 23</w:t>
                      </w:r>
                      <w:r w:rsidRPr="00B50DE1">
                        <w:rPr>
                          <w:rFonts w:cstheme="minorHAnsi"/>
                          <w:vertAlign w:val="superscript"/>
                        </w:rPr>
                        <w:t>rd</w:t>
                      </w:r>
                      <w:r>
                        <w:rPr>
                          <w:rFonts w:cstheme="minorHAnsi"/>
                        </w:rPr>
                        <w:t xml:space="preserve"> 1 PM</w:t>
                      </w:r>
                    </w:p>
                    <w:p w:rsidR="00914905" w:rsidRDefault="00914905" w:rsidP="00CF244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Tallgrass Community Center Project Oct Board Meeting</w:t>
                      </w:r>
                    </w:p>
                    <w:p w:rsidR="00277C66" w:rsidRPr="003735DA" w:rsidRDefault="00277C66" w:rsidP="003735DA">
                      <w:pPr>
                        <w:rPr>
                          <w:rFonts w:cstheme="minorHAnsi"/>
                        </w:rPr>
                      </w:pPr>
                    </w:p>
                    <w:p w:rsidR="00897796" w:rsidRDefault="00BE66D3" w:rsidP="00897796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NEXT MEETING:</w:t>
                      </w:r>
                      <w:r w:rsidR="00897796">
                        <w:rPr>
                          <w:rFonts w:cstheme="minorHAnsi"/>
                        </w:rPr>
                        <w:tab/>
                      </w:r>
                    </w:p>
                    <w:p w:rsidR="00502BA4" w:rsidRPr="0066383B" w:rsidRDefault="00656DC1" w:rsidP="00DB2DD2">
                      <w:pPr>
                        <w:spacing w:after="0" w:line="240" w:lineRule="auto"/>
                        <w:ind w:firstLine="450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Oc</w:t>
                      </w:r>
                      <w:bookmarkStart w:id="1" w:name="_GoBack"/>
                      <w:bookmarkEnd w:id="1"/>
                      <w:r w:rsidR="00B50DE1">
                        <w:rPr>
                          <w:rFonts w:cstheme="minorHAnsi"/>
                        </w:rPr>
                        <w:t>tober</w:t>
                      </w:r>
                      <w:r w:rsidR="00914905">
                        <w:rPr>
                          <w:rFonts w:cstheme="minorHAnsi"/>
                        </w:rPr>
                        <w:t xml:space="preserve"> 18</w:t>
                      </w:r>
                      <w:r w:rsidR="00277C66">
                        <w:rPr>
                          <w:rFonts w:cstheme="minorHAnsi"/>
                        </w:rPr>
                        <w:t>th</w:t>
                      </w:r>
                      <w:r w:rsidR="00441DA1">
                        <w:rPr>
                          <w:rFonts w:cstheme="minorHAnsi"/>
                        </w:rPr>
                        <w:t>, 2023 at 1:00 pm</w:t>
                      </w:r>
                    </w:p>
                    <w:p w:rsidR="00BE66D3" w:rsidRPr="0066383B" w:rsidRDefault="00BE66D3" w:rsidP="00D10091">
                      <w:pPr>
                        <w:spacing w:after="0" w:line="240" w:lineRule="auto"/>
                        <w:ind w:left="360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E495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83030</wp:posOffset>
                </wp:positionH>
                <wp:positionV relativeFrom="paragraph">
                  <wp:posOffset>457835</wp:posOffset>
                </wp:positionV>
                <wp:extent cx="3419475" cy="352425"/>
                <wp:effectExtent l="0" t="0" r="9525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333FC1" w:rsidRDefault="00BE66D3">
                            <w:pPr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</w:pPr>
                            <w:r w:rsidRPr="00333FC1"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  <w:t>CUSTER COUNTY LIBR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margin-left:108.9pt;margin-top:36.05pt;width:269.25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" stroked="f">
                <v:textbox>
                  <w:txbxContent>
                    <w:p w:rsidR="00BE66D3" w:rsidRPr="00333FC1" w:rsidRDefault="00BE66D3">
                      <w:pPr>
                        <w:rPr>
                          <w:rFonts w:ascii="ITC Quorum" w:hAnsi="ITC Quorum"/>
                          <w:sz w:val="36"/>
                          <w:szCs w:val="36"/>
                        </w:rPr>
                      </w:pPr>
                      <w:r w:rsidRPr="00333FC1">
                        <w:rPr>
                          <w:rFonts w:ascii="ITC Quorum" w:hAnsi="ITC Quorum"/>
                          <w:sz w:val="36"/>
                          <w:szCs w:val="36"/>
                        </w:rPr>
                        <w:t>CUSTER COUNTY LIBRARY</w:t>
                      </w:r>
                    </w:p>
                  </w:txbxContent>
                </v:textbox>
              </v:shape>
            </w:pict>
          </mc:Fallback>
        </mc:AlternateContent>
      </w:r>
      <w:r w:rsidR="00711759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506855</wp:posOffset>
                </wp:positionH>
                <wp:positionV relativeFrom="paragraph">
                  <wp:posOffset>8794114</wp:posOffset>
                </wp:positionV>
                <wp:extent cx="4791075" cy="428625"/>
                <wp:effectExtent l="0" t="0" r="0" b="952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107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447 Crook St., Ste. #4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Phone:  605-673-4803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>Fax:  605-673-2385</w:t>
                            </w:r>
                          </w:p>
                          <w:p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, SD  57730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F227E4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lib@gwtc.net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711759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countylibrary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8" type="#_x0000_t202" style="position:absolute;margin-left:118.65pt;margin-top:692.45pt;width:377.25pt;height:33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tRuAIAAMA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" filled="f" stroked="f">
                <v:textbox>
                  <w:txbxContent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447 Crook St., Ste. #4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 xml:space="preserve"> 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Phone:  605-673-4803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>Fax:  605-673-2385</w:t>
                      </w:r>
                    </w:p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, SD  57730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Pr="00F227E4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lib@gwtc.net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711759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countylibrary.org</w:t>
                      </w:r>
                    </w:p>
                  </w:txbxContent>
                </v:textbox>
              </v:shape>
            </w:pict>
          </mc:Fallback>
        </mc:AlternateContent>
      </w:r>
      <w:r w:rsidR="00D36E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371475</wp:posOffset>
                </wp:positionH>
                <wp:positionV relativeFrom="paragraph">
                  <wp:posOffset>173355</wp:posOffset>
                </wp:positionV>
                <wp:extent cx="3552825" cy="991235"/>
                <wp:effectExtent l="0" t="3175" r="190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991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9B2EA7" w:rsidRDefault="00BE66D3" w:rsidP="00E3514A">
                            <w:pPr>
                              <w:rPr>
                                <w:rFonts w:ascii="Arial Black" w:hAnsi="Arial Black"/>
                              </w:rPr>
                            </w:pPr>
                            <w:r>
                              <w:rPr>
                                <w:rFonts w:ascii="ITC Quorum" w:hAnsi="ITC Quorum"/>
                                <w:noProof/>
                              </w:rPr>
                              <w:drawing>
                                <wp:inline distT="0" distB="0" distL="0" distR="0">
                                  <wp:extent cx="742950" cy="762000"/>
                                  <wp:effectExtent l="19050" t="0" r="0" b="0"/>
                                  <wp:docPr id="2" name="Picture 0" descr="Vertical Snip - Big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0" descr="Vertical Snip - Big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margin-left:29.25pt;margin-top:13.65pt;width:279.75pt;height:7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" filled="f" stroked="f">
                <v:textbox>
                  <w:txbxContent>
                    <w:p w:rsidR="00BE66D3" w:rsidRPr="009B2EA7" w:rsidRDefault="00BE66D3" w:rsidP="00E3514A">
                      <w:pPr>
                        <w:rPr>
                          <w:rFonts w:ascii="Arial Black" w:hAnsi="Arial Black"/>
                        </w:rPr>
                      </w:pPr>
                      <w:r>
                        <w:rPr>
                          <w:rFonts w:ascii="ITC Quorum" w:hAnsi="ITC Quorum"/>
                          <w:noProof/>
                        </w:rPr>
                        <w:drawing>
                          <wp:inline distT="0" distB="0" distL="0" distR="0">
                            <wp:extent cx="742950" cy="762000"/>
                            <wp:effectExtent l="19050" t="0" r="0" b="0"/>
                            <wp:docPr id="2" name="Picture 0" descr="Vertical Snip - Big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0" descr="Vertical Snip - Big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E66D3">
        <w:rPr>
          <w:noProof/>
        </w:rPr>
        <w:drawing>
          <wp:inline distT="0" distB="0" distL="0" distR="0">
            <wp:extent cx="6915150" cy="9305925"/>
            <wp:effectExtent l="19050" t="0" r="0" b="0"/>
            <wp:docPr id="3" name="Picture 3" descr="letterhead1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etterhead11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5150" cy="9305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D6AE3" w:rsidSect="00E6712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288" w:right="432" w:bottom="288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3D75" w:rsidRDefault="00093D75" w:rsidP="00093D75">
      <w:pPr>
        <w:spacing w:after="0" w:line="240" w:lineRule="auto"/>
      </w:pPr>
      <w:r>
        <w:separator/>
      </w:r>
    </w:p>
  </w:endnote>
  <w:endnote w:type="continuationSeparator" w:id="0">
    <w:p w:rsidR="00093D75" w:rsidRDefault="00093D75" w:rsidP="00093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Quorum">
    <w:altName w:val="Times New Roman"/>
    <w:charset w:val="00"/>
    <w:family w:val="auto"/>
    <w:pitch w:val="variable"/>
    <w:sig w:usb0="A000002F" w:usb1="40000048" w:usb2="00000000" w:usb3="00000000" w:csb0="00000111" w:csb1="00000000"/>
  </w:font>
  <w:font w:name="ITC Bookman">
    <w:altName w:val="Bookman Old Style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3D75" w:rsidRDefault="00093D75" w:rsidP="00093D75">
      <w:pPr>
        <w:spacing w:after="0" w:line="240" w:lineRule="auto"/>
      </w:pPr>
      <w:r>
        <w:separator/>
      </w:r>
    </w:p>
  </w:footnote>
  <w:footnote w:type="continuationSeparator" w:id="0">
    <w:p w:rsidR="00093D75" w:rsidRDefault="00093D75" w:rsidP="00093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F7697"/>
    <w:multiLevelType w:val="hybridMultilevel"/>
    <w:tmpl w:val="0C56A4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25EDB"/>
    <w:multiLevelType w:val="hybridMultilevel"/>
    <w:tmpl w:val="74A0A046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C4308AE"/>
    <w:multiLevelType w:val="hybridMultilevel"/>
    <w:tmpl w:val="31FC20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58C"/>
    <w:multiLevelType w:val="hybridMultilevel"/>
    <w:tmpl w:val="E4C274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B542C"/>
    <w:multiLevelType w:val="hybridMultilevel"/>
    <w:tmpl w:val="7E0C2C0C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B3A5F"/>
    <w:multiLevelType w:val="hybridMultilevel"/>
    <w:tmpl w:val="39C6ED34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9E9"/>
    <w:multiLevelType w:val="hybridMultilevel"/>
    <w:tmpl w:val="951248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11F7C"/>
    <w:multiLevelType w:val="hybridMultilevel"/>
    <w:tmpl w:val="17129598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1A2428"/>
    <w:multiLevelType w:val="hybridMultilevel"/>
    <w:tmpl w:val="7674DE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F932B0"/>
    <w:multiLevelType w:val="hybridMultilevel"/>
    <w:tmpl w:val="A5FC682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502D6B"/>
    <w:multiLevelType w:val="hybridMultilevel"/>
    <w:tmpl w:val="4EE4D7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3368EB"/>
    <w:multiLevelType w:val="hybridMultilevel"/>
    <w:tmpl w:val="F9E095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1B48F6"/>
    <w:multiLevelType w:val="hybridMultilevel"/>
    <w:tmpl w:val="9586AA2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86137"/>
    <w:multiLevelType w:val="hybridMultilevel"/>
    <w:tmpl w:val="824E65D6"/>
    <w:lvl w:ilvl="0" w:tplc="93722366">
      <w:numFmt w:val="bullet"/>
      <w:lvlText w:val="•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0"/>
  </w:num>
  <w:num w:numId="4">
    <w:abstractNumId w:val="2"/>
  </w:num>
  <w:num w:numId="5">
    <w:abstractNumId w:val="8"/>
  </w:num>
  <w:num w:numId="6">
    <w:abstractNumId w:val="11"/>
  </w:num>
  <w:num w:numId="7">
    <w:abstractNumId w:val="6"/>
  </w:num>
  <w:num w:numId="8">
    <w:abstractNumId w:val="12"/>
  </w:num>
  <w:num w:numId="9">
    <w:abstractNumId w:val="3"/>
  </w:num>
  <w:num w:numId="10">
    <w:abstractNumId w:val="5"/>
  </w:num>
  <w:num w:numId="11">
    <w:abstractNumId w:val="1"/>
  </w:num>
  <w:num w:numId="12">
    <w:abstractNumId w:val="7"/>
  </w:num>
  <w:num w:numId="13">
    <w:abstractNumId w:val="13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doNotDisplayPageBoundaries/>
  <w:hideSpellingErrors/>
  <w:hideGrammaticalError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1208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7UwNjIxNbcwtjRQ0lEKTi0uzszPAykwNK4FANC5AeotAAAA"/>
  </w:docVars>
  <w:rsids>
    <w:rsidRoot w:val="005501F4"/>
    <w:rsid w:val="00010117"/>
    <w:rsid w:val="000149B3"/>
    <w:rsid w:val="00014C81"/>
    <w:rsid w:val="00021671"/>
    <w:rsid w:val="0003279C"/>
    <w:rsid w:val="00045F74"/>
    <w:rsid w:val="000551B0"/>
    <w:rsid w:val="00067BA2"/>
    <w:rsid w:val="000733DD"/>
    <w:rsid w:val="00073753"/>
    <w:rsid w:val="00075A72"/>
    <w:rsid w:val="00076928"/>
    <w:rsid w:val="000806E3"/>
    <w:rsid w:val="00085AD9"/>
    <w:rsid w:val="00090F6E"/>
    <w:rsid w:val="00093D75"/>
    <w:rsid w:val="000959DC"/>
    <w:rsid w:val="000959EF"/>
    <w:rsid w:val="000A3AF9"/>
    <w:rsid w:val="000A48F9"/>
    <w:rsid w:val="000C4539"/>
    <w:rsid w:val="000C6EFA"/>
    <w:rsid w:val="000D08DF"/>
    <w:rsid w:val="000F2C6C"/>
    <w:rsid w:val="000F42EB"/>
    <w:rsid w:val="00101885"/>
    <w:rsid w:val="00102D6F"/>
    <w:rsid w:val="00136E8D"/>
    <w:rsid w:val="001375C2"/>
    <w:rsid w:val="00140313"/>
    <w:rsid w:val="0014643E"/>
    <w:rsid w:val="001655CF"/>
    <w:rsid w:val="0016756D"/>
    <w:rsid w:val="001710BD"/>
    <w:rsid w:val="001744FB"/>
    <w:rsid w:val="00180775"/>
    <w:rsid w:val="00185E96"/>
    <w:rsid w:val="00190BFF"/>
    <w:rsid w:val="00192473"/>
    <w:rsid w:val="0019431B"/>
    <w:rsid w:val="001A2416"/>
    <w:rsid w:val="001A260D"/>
    <w:rsid w:val="001B2D1E"/>
    <w:rsid w:val="001C1AE2"/>
    <w:rsid w:val="001C460B"/>
    <w:rsid w:val="001C568E"/>
    <w:rsid w:val="001D64EF"/>
    <w:rsid w:val="001D6B34"/>
    <w:rsid w:val="001F745A"/>
    <w:rsid w:val="00200675"/>
    <w:rsid w:val="00203910"/>
    <w:rsid w:val="00205157"/>
    <w:rsid w:val="00216507"/>
    <w:rsid w:val="002241B7"/>
    <w:rsid w:val="00250201"/>
    <w:rsid w:val="00253898"/>
    <w:rsid w:val="002540D6"/>
    <w:rsid w:val="002611AA"/>
    <w:rsid w:val="00267CD6"/>
    <w:rsid w:val="00270A23"/>
    <w:rsid w:val="00277C66"/>
    <w:rsid w:val="00285D0D"/>
    <w:rsid w:val="00287792"/>
    <w:rsid w:val="00287DE0"/>
    <w:rsid w:val="002A2EF8"/>
    <w:rsid w:val="002A5D01"/>
    <w:rsid w:val="002B1E84"/>
    <w:rsid w:val="002B396F"/>
    <w:rsid w:val="002B6196"/>
    <w:rsid w:val="002C06F3"/>
    <w:rsid w:val="002C3778"/>
    <w:rsid w:val="002C42C6"/>
    <w:rsid w:val="002D2214"/>
    <w:rsid w:val="002D55CA"/>
    <w:rsid w:val="002D674F"/>
    <w:rsid w:val="002E04A6"/>
    <w:rsid w:val="002E35C9"/>
    <w:rsid w:val="002F2FB2"/>
    <w:rsid w:val="00300D10"/>
    <w:rsid w:val="003110E8"/>
    <w:rsid w:val="003208B0"/>
    <w:rsid w:val="00322AFA"/>
    <w:rsid w:val="00333FC1"/>
    <w:rsid w:val="00335F37"/>
    <w:rsid w:val="00337E29"/>
    <w:rsid w:val="00347A3F"/>
    <w:rsid w:val="00352176"/>
    <w:rsid w:val="00353DFD"/>
    <w:rsid w:val="003735DA"/>
    <w:rsid w:val="0038389F"/>
    <w:rsid w:val="00386C4C"/>
    <w:rsid w:val="00390418"/>
    <w:rsid w:val="00390E15"/>
    <w:rsid w:val="0039337C"/>
    <w:rsid w:val="00393818"/>
    <w:rsid w:val="003A5D57"/>
    <w:rsid w:val="003B42CE"/>
    <w:rsid w:val="003C1119"/>
    <w:rsid w:val="003C4994"/>
    <w:rsid w:val="003D64A8"/>
    <w:rsid w:val="003E7F76"/>
    <w:rsid w:val="00423384"/>
    <w:rsid w:val="00425AFD"/>
    <w:rsid w:val="00433416"/>
    <w:rsid w:val="00441BDF"/>
    <w:rsid w:val="00441DA1"/>
    <w:rsid w:val="004425B8"/>
    <w:rsid w:val="00444657"/>
    <w:rsid w:val="00445759"/>
    <w:rsid w:val="00455BD2"/>
    <w:rsid w:val="004628E3"/>
    <w:rsid w:val="00462FAD"/>
    <w:rsid w:val="004762AB"/>
    <w:rsid w:val="00484C03"/>
    <w:rsid w:val="004962EA"/>
    <w:rsid w:val="00496BCB"/>
    <w:rsid w:val="00497952"/>
    <w:rsid w:val="004B071D"/>
    <w:rsid w:val="004B1121"/>
    <w:rsid w:val="004B1E74"/>
    <w:rsid w:val="004C231A"/>
    <w:rsid w:val="004C3C6F"/>
    <w:rsid w:val="004C42FD"/>
    <w:rsid w:val="004D7C8D"/>
    <w:rsid w:val="004F13A4"/>
    <w:rsid w:val="004F2C7C"/>
    <w:rsid w:val="004F39D2"/>
    <w:rsid w:val="004F57DF"/>
    <w:rsid w:val="00502BA4"/>
    <w:rsid w:val="005109B1"/>
    <w:rsid w:val="00516286"/>
    <w:rsid w:val="00517E39"/>
    <w:rsid w:val="00521840"/>
    <w:rsid w:val="00526405"/>
    <w:rsid w:val="00541D5C"/>
    <w:rsid w:val="00541DBD"/>
    <w:rsid w:val="005501F4"/>
    <w:rsid w:val="005633D4"/>
    <w:rsid w:val="005664C6"/>
    <w:rsid w:val="0057029D"/>
    <w:rsid w:val="005710CE"/>
    <w:rsid w:val="00575DFE"/>
    <w:rsid w:val="00590B4D"/>
    <w:rsid w:val="005934D3"/>
    <w:rsid w:val="00595B53"/>
    <w:rsid w:val="005A17AF"/>
    <w:rsid w:val="005B3D11"/>
    <w:rsid w:val="005B7B0E"/>
    <w:rsid w:val="005C000D"/>
    <w:rsid w:val="005C141A"/>
    <w:rsid w:val="005C3083"/>
    <w:rsid w:val="005D329A"/>
    <w:rsid w:val="005E589D"/>
    <w:rsid w:val="005E7C08"/>
    <w:rsid w:val="005F367A"/>
    <w:rsid w:val="005F62DF"/>
    <w:rsid w:val="0060004C"/>
    <w:rsid w:val="00612B9A"/>
    <w:rsid w:val="00613E55"/>
    <w:rsid w:val="00617132"/>
    <w:rsid w:val="006172E3"/>
    <w:rsid w:val="00625478"/>
    <w:rsid w:val="00637B31"/>
    <w:rsid w:val="006415CA"/>
    <w:rsid w:val="006432BA"/>
    <w:rsid w:val="006542A4"/>
    <w:rsid w:val="00656DC1"/>
    <w:rsid w:val="0066383B"/>
    <w:rsid w:val="006643F1"/>
    <w:rsid w:val="00680174"/>
    <w:rsid w:val="00681D1C"/>
    <w:rsid w:val="00681D2E"/>
    <w:rsid w:val="0069504E"/>
    <w:rsid w:val="00696A83"/>
    <w:rsid w:val="006A1DD9"/>
    <w:rsid w:val="006A5023"/>
    <w:rsid w:val="006B286F"/>
    <w:rsid w:val="006C26F1"/>
    <w:rsid w:val="006C715B"/>
    <w:rsid w:val="006C7D08"/>
    <w:rsid w:val="006D6A09"/>
    <w:rsid w:val="006D7EE8"/>
    <w:rsid w:val="006D7FF8"/>
    <w:rsid w:val="006E2D52"/>
    <w:rsid w:val="00704B56"/>
    <w:rsid w:val="00710CC1"/>
    <w:rsid w:val="00711759"/>
    <w:rsid w:val="00717E47"/>
    <w:rsid w:val="00724273"/>
    <w:rsid w:val="00726215"/>
    <w:rsid w:val="007264D8"/>
    <w:rsid w:val="00732356"/>
    <w:rsid w:val="007419B5"/>
    <w:rsid w:val="0074533C"/>
    <w:rsid w:val="00745D51"/>
    <w:rsid w:val="007531C5"/>
    <w:rsid w:val="007635AA"/>
    <w:rsid w:val="0076443A"/>
    <w:rsid w:val="00765F35"/>
    <w:rsid w:val="00771D69"/>
    <w:rsid w:val="0078553E"/>
    <w:rsid w:val="00792557"/>
    <w:rsid w:val="00793D60"/>
    <w:rsid w:val="007A50AE"/>
    <w:rsid w:val="007A78E8"/>
    <w:rsid w:val="007B21F9"/>
    <w:rsid w:val="007B52F4"/>
    <w:rsid w:val="007B66D5"/>
    <w:rsid w:val="007C1194"/>
    <w:rsid w:val="007D094A"/>
    <w:rsid w:val="007D3691"/>
    <w:rsid w:val="007D7E48"/>
    <w:rsid w:val="007E1B67"/>
    <w:rsid w:val="007E4DF5"/>
    <w:rsid w:val="007E5756"/>
    <w:rsid w:val="007F4229"/>
    <w:rsid w:val="00805716"/>
    <w:rsid w:val="00805CF9"/>
    <w:rsid w:val="00812FFC"/>
    <w:rsid w:val="008278A1"/>
    <w:rsid w:val="00835E60"/>
    <w:rsid w:val="00836E70"/>
    <w:rsid w:val="00842BB8"/>
    <w:rsid w:val="00843AC1"/>
    <w:rsid w:val="00843F68"/>
    <w:rsid w:val="00846A39"/>
    <w:rsid w:val="0085217D"/>
    <w:rsid w:val="0086721C"/>
    <w:rsid w:val="00874F27"/>
    <w:rsid w:val="0088098A"/>
    <w:rsid w:val="00883ECB"/>
    <w:rsid w:val="00890267"/>
    <w:rsid w:val="00892C16"/>
    <w:rsid w:val="008930CA"/>
    <w:rsid w:val="00897796"/>
    <w:rsid w:val="008B39B6"/>
    <w:rsid w:val="008C002A"/>
    <w:rsid w:val="008C2507"/>
    <w:rsid w:val="008C2982"/>
    <w:rsid w:val="008C721D"/>
    <w:rsid w:val="008D116C"/>
    <w:rsid w:val="008D2236"/>
    <w:rsid w:val="008D30F2"/>
    <w:rsid w:val="008D3E3E"/>
    <w:rsid w:val="0090458E"/>
    <w:rsid w:val="00914905"/>
    <w:rsid w:val="00920B14"/>
    <w:rsid w:val="009215BA"/>
    <w:rsid w:val="009352C5"/>
    <w:rsid w:val="00942691"/>
    <w:rsid w:val="009611E0"/>
    <w:rsid w:val="00973373"/>
    <w:rsid w:val="0099098D"/>
    <w:rsid w:val="0099245D"/>
    <w:rsid w:val="00995A72"/>
    <w:rsid w:val="00997B9A"/>
    <w:rsid w:val="009A044C"/>
    <w:rsid w:val="009A169D"/>
    <w:rsid w:val="009B2EA7"/>
    <w:rsid w:val="009B3311"/>
    <w:rsid w:val="009B6A9E"/>
    <w:rsid w:val="009C2854"/>
    <w:rsid w:val="009C7BF4"/>
    <w:rsid w:val="009C7E03"/>
    <w:rsid w:val="009D4FB7"/>
    <w:rsid w:val="009E24D5"/>
    <w:rsid w:val="009F3BAE"/>
    <w:rsid w:val="009F404D"/>
    <w:rsid w:val="00A263CB"/>
    <w:rsid w:val="00A40F05"/>
    <w:rsid w:val="00A42072"/>
    <w:rsid w:val="00A54E16"/>
    <w:rsid w:val="00A561CA"/>
    <w:rsid w:val="00A57835"/>
    <w:rsid w:val="00A6170A"/>
    <w:rsid w:val="00A71E9E"/>
    <w:rsid w:val="00A73172"/>
    <w:rsid w:val="00A80DEC"/>
    <w:rsid w:val="00A83BE4"/>
    <w:rsid w:val="00A955A5"/>
    <w:rsid w:val="00AA1928"/>
    <w:rsid w:val="00AA413C"/>
    <w:rsid w:val="00AB5B70"/>
    <w:rsid w:val="00AC1CF6"/>
    <w:rsid w:val="00AC2D5E"/>
    <w:rsid w:val="00AD6AE3"/>
    <w:rsid w:val="00AD778C"/>
    <w:rsid w:val="00AE1DB7"/>
    <w:rsid w:val="00AE1FD6"/>
    <w:rsid w:val="00AE28AB"/>
    <w:rsid w:val="00AE470E"/>
    <w:rsid w:val="00AE4B1F"/>
    <w:rsid w:val="00B03CE4"/>
    <w:rsid w:val="00B169BC"/>
    <w:rsid w:val="00B25B48"/>
    <w:rsid w:val="00B27316"/>
    <w:rsid w:val="00B3414D"/>
    <w:rsid w:val="00B40A67"/>
    <w:rsid w:val="00B439B4"/>
    <w:rsid w:val="00B50DE1"/>
    <w:rsid w:val="00B65111"/>
    <w:rsid w:val="00B8492C"/>
    <w:rsid w:val="00B84E89"/>
    <w:rsid w:val="00B97645"/>
    <w:rsid w:val="00BA3631"/>
    <w:rsid w:val="00BA4C9A"/>
    <w:rsid w:val="00BB79EC"/>
    <w:rsid w:val="00BC4654"/>
    <w:rsid w:val="00BC5FC3"/>
    <w:rsid w:val="00BC6189"/>
    <w:rsid w:val="00BD2C28"/>
    <w:rsid w:val="00BD59B3"/>
    <w:rsid w:val="00BE05A8"/>
    <w:rsid w:val="00BE66D3"/>
    <w:rsid w:val="00BE7B4E"/>
    <w:rsid w:val="00BF0A42"/>
    <w:rsid w:val="00C12B2B"/>
    <w:rsid w:val="00C12BE2"/>
    <w:rsid w:val="00C17E1C"/>
    <w:rsid w:val="00C27859"/>
    <w:rsid w:val="00C30046"/>
    <w:rsid w:val="00C476A9"/>
    <w:rsid w:val="00C57C8F"/>
    <w:rsid w:val="00C674CA"/>
    <w:rsid w:val="00C71A2C"/>
    <w:rsid w:val="00C81DDE"/>
    <w:rsid w:val="00C830BB"/>
    <w:rsid w:val="00C84FC6"/>
    <w:rsid w:val="00C93ACE"/>
    <w:rsid w:val="00CA07DA"/>
    <w:rsid w:val="00CB24FE"/>
    <w:rsid w:val="00CB509B"/>
    <w:rsid w:val="00CD03F3"/>
    <w:rsid w:val="00CE714E"/>
    <w:rsid w:val="00CF14DA"/>
    <w:rsid w:val="00D00194"/>
    <w:rsid w:val="00D03871"/>
    <w:rsid w:val="00D0441A"/>
    <w:rsid w:val="00D058C0"/>
    <w:rsid w:val="00D10091"/>
    <w:rsid w:val="00D120D5"/>
    <w:rsid w:val="00D13D20"/>
    <w:rsid w:val="00D15C8B"/>
    <w:rsid w:val="00D20314"/>
    <w:rsid w:val="00D32DBE"/>
    <w:rsid w:val="00D36E45"/>
    <w:rsid w:val="00D378E9"/>
    <w:rsid w:val="00D43DC1"/>
    <w:rsid w:val="00D45559"/>
    <w:rsid w:val="00D46033"/>
    <w:rsid w:val="00D46F9C"/>
    <w:rsid w:val="00D4711B"/>
    <w:rsid w:val="00D55021"/>
    <w:rsid w:val="00D610E1"/>
    <w:rsid w:val="00D67B5D"/>
    <w:rsid w:val="00D721DE"/>
    <w:rsid w:val="00D85844"/>
    <w:rsid w:val="00DA3007"/>
    <w:rsid w:val="00DA6958"/>
    <w:rsid w:val="00DB2199"/>
    <w:rsid w:val="00DB2DD2"/>
    <w:rsid w:val="00DB5B8A"/>
    <w:rsid w:val="00DB7425"/>
    <w:rsid w:val="00DC5D33"/>
    <w:rsid w:val="00DE3273"/>
    <w:rsid w:val="00DE4160"/>
    <w:rsid w:val="00DE5817"/>
    <w:rsid w:val="00E04473"/>
    <w:rsid w:val="00E04D58"/>
    <w:rsid w:val="00E33523"/>
    <w:rsid w:val="00E350C5"/>
    <w:rsid w:val="00E3514A"/>
    <w:rsid w:val="00E516A3"/>
    <w:rsid w:val="00E55ED8"/>
    <w:rsid w:val="00E60454"/>
    <w:rsid w:val="00E61032"/>
    <w:rsid w:val="00E67129"/>
    <w:rsid w:val="00E75EEB"/>
    <w:rsid w:val="00E77F24"/>
    <w:rsid w:val="00EA081C"/>
    <w:rsid w:val="00EA09FF"/>
    <w:rsid w:val="00EB4941"/>
    <w:rsid w:val="00EC12B8"/>
    <w:rsid w:val="00EC21D6"/>
    <w:rsid w:val="00EE4958"/>
    <w:rsid w:val="00EE5311"/>
    <w:rsid w:val="00EF7870"/>
    <w:rsid w:val="00F07625"/>
    <w:rsid w:val="00F1018C"/>
    <w:rsid w:val="00F17D26"/>
    <w:rsid w:val="00F227E4"/>
    <w:rsid w:val="00F22FD8"/>
    <w:rsid w:val="00F24D9C"/>
    <w:rsid w:val="00F272BC"/>
    <w:rsid w:val="00F3600F"/>
    <w:rsid w:val="00F411C6"/>
    <w:rsid w:val="00F42F84"/>
    <w:rsid w:val="00F46AEF"/>
    <w:rsid w:val="00F60DEC"/>
    <w:rsid w:val="00F703D4"/>
    <w:rsid w:val="00F73BEC"/>
    <w:rsid w:val="00F7692F"/>
    <w:rsid w:val="00F77BCE"/>
    <w:rsid w:val="00F82642"/>
    <w:rsid w:val="00F84263"/>
    <w:rsid w:val="00F85880"/>
    <w:rsid w:val="00F95560"/>
    <w:rsid w:val="00F97D58"/>
    <w:rsid w:val="00FA1744"/>
    <w:rsid w:val="00FA5806"/>
    <w:rsid w:val="00FB1B6D"/>
    <w:rsid w:val="00FC0C8E"/>
    <w:rsid w:val="00FD0926"/>
    <w:rsid w:val="00FE1EA6"/>
    <w:rsid w:val="00FE257D"/>
    <w:rsid w:val="00FE7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0833"/>
    <o:shapelayout v:ext="edit">
      <o:idmap v:ext="edit" data="1"/>
    </o:shapelayout>
  </w:shapeDefaults>
  <w:decimalSymbol w:val="."/>
  <w:listSeparator w:val=","/>
  <w14:docId w14:val="5C95D75E"/>
  <w15:docId w15:val="{87095E8C-9B0D-40A1-8ADD-974DAB821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AE3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21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C21D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E589D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5A72"/>
    <w:pPr>
      <w:spacing w:after="0" w:line="240" w:lineRule="auto"/>
      <w:ind w:left="720"/>
      <w:contextualSpacing/>
    </w:pPr>
    <w:rPr>
      <w:rFonts w:ascii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D75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D75"/>
    <w:rPr>
      <w:rFonts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4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10.jpe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BFED9E-EF18-468F-934B-0EDD898E0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3C7831-0537-414B-9827-D4AC27296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Head for Organization</vt:lpstr>
    </vt:vector>
  </TitlesOfParts>
  <Company>Microsoft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Head for Organization</dc:title>
  <dc:creator>dmertz</dc:creator>
  <cp:lastModifiedBy>Sarah Myers</cp:lastModifiedBy>
  <cp:revision>7</cp:revision>
  <cp:lastPrinted>2023-09-13T22:19:00Z</cp:lastPrinted>
  <dcterms:created xsi:type="dcterms:W3CDTF">2023-09-11T21:23:00Z</dcterms:created>
  <dcterms:modified xsi:type="dcterms:W3CDTF">2023-09-13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828519990</vt:lpwstr>
  </property>
</Properties>
</file>